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ำหรับการทำธุรกรรมออนไลน์ให้เสร็จก่อนธุรกิจของเรา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เชิญชวนให้โหลดเข้าไปเนี่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9-18T08:29:04Z</dcterms:created>
  <dcterms:modified xsi:type="dcterms:W3CDTF">2023-09-18T08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กันยายน 2566 เวลา 14.36 น.</vt:lpwstr>
  </property>
  <property fmtid="{D5CDD505-2E9C-101B-9397-08002B2CF9AE}" pid="3" name="subtitle">
    <vt:lpwstr/>
  </property>
</Properties>
</file>